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t xml:space="preserve">Dear [Hiring Manager's Name],</w:t>
      </w:r>
    </w:p>
    <w:p>
      <w:pPr>
        <w:pStyle w:val="BodyText"/>
      </w:pPr>
      <w:r>
        <w:t xml:space="preserve">As a dedicated and innovative Electrical Engineer with over [X years] of experience in designing, implementing, and optimizing electrical systems, I am excited to apply for the Electrical Engineer position at [Company Name] in the United States Miami. My professional background aligns closely with the opportunities available in this dynamic region, where technological advancement and infrastructure development are pivotal to driving economic growth. Miami’s unique blend of urban innovation and coastal challenges has always inspired me to contribute my expertise in electrical systems that are both resilient and forward-thinking. I am eager to bring my technical skills, project management experience, and passion for sustainable energy solutions to your team.</w:t>
      </w:r>
    </w:p>
    <w:bookmarkStart w:id="20" w:name="why-electrical-engineer"/>
    <w:p>
      <w:pPr>
        <w:pStyle w:val="Heading2"/>
      </w:pPr>
      <w:r>
        <w:t xml:space="preserve">Why Electrical Engineer?</w:t>
      </w:r>
    </w:p>
    <w:p>
      <w:pPr>
        <w:pStyle w:val="FirstParagraph"/>
      </w:pPr>
      <w:r>
        <w:t xml:space="preserve">The role of an Electrical Engineer is at the heart of modern infrastructure, from power distribution networks to cutting-edge renewable energy systems. In the United States Miami, where the demand for reliable and efficient electrical solutions is ever-growing due to rapid urbanization and environmental considerations, my expertise in [specific areas such as power systems design, automation, or smart grid technologies] positions me as a strong candidate. My career has been defined by a commitment to excellence in electrical engineering, whether it be through designing complex circuitry for industrial applications or optimizing energy efficiency in residential and commercial buildings.</w:t>
      </w:r>
    </w:p>
    <w:p>
      <w:pPr>
        <w:pStyle w:val="BodyText"/>
      </w:pPr>
      <w:r>
        <w:t xml:space="preserve">During my tenure at [Previous Company Name], I led the development of a [specific project, e.g., "smart grid initiative" or "solar-powered microgrid"], which reduced energy costs by [X]% and improved system reliability. This experience not only honed my technical abilities but also reinforced my ability to collaborate with cross-functional teams, manage tight deadlines, and deliver results that meet the highest industry standards. I have consistently demonstrated the ability to translate theoretical knowledge into practical solutions, ensuring that projects are completed on time, within budget, and with a focus on safety and sustainability.</w:t>
      </w:r>
    </w:p>
    <w:bookmarkEnd w:id="20"/>
    <w:bookmarkStart w:id="21" w:name="united-states-miami-a-hub-for-innovation"/>
    <w:p>
      <w:pPr>
        <w:pStyle w:val="Heading2"/>
      </w:pPr>
      <w:r>
        <w:t xml:space="preserve">United States Miami: A Hub for Innovation</w:t>
      </w:r>
    </w:p>
    <w:p>
      <w:pPr>
        <w:pStyle w:val="FirstParagraph"/>
      </w:pPr>
      <w:r>
        <w:t xml:space="preserve">Miami has emerged as a critical hub for technological innovation in the United States. The city’s strategic location, combined with its growing emphasis on green energy and smart infrastructure, makes it an ideal place for electrical engineers to thrive. As an Electrical Engineer, I am particularly drawn to the opportunities in Miami to contribute to projects that address the unique challenges of coastal environments, such as stormwater management systems powered by renewable energy or resilient power grids designed to withstand extreme weather conditions.</w:t>
      </w:r>
    </w:p>
    <w:p>
      <w:pPr>
        <w:pStyle w:val="BodyText"/>
      </w:pPr>
      <w:r>
        <w:t xml:space="preserve">My understanding of local regulations and industry standards, including compliance with the National Electrical Code (NEC) and IEEE guidelines, ensures that I can seamlessly integrate into your team. Additionally, my experience working on international projects has equipped me with a global perspective that complements the diverse needs of Miami’s engineering landscape. Whether it be designing energy-efficient buildings for a bustling downtown or supporting the expansion of electric vehicle charging infrastructure, I am confident in my ability to contribute meaningfully to your organization’s goals.</w:t>
      </w:r>
    </w:p>
    <w:bookmarkEnd w:id="21"/>
    <w:bookmarkStart w:id="22" w:name="technical-expertise-and-achievements"/>
    <w:p>
      <w:pPr>
        <w:pStyle w:val="Heading2"/>
      </w:pPr>
      <w:r>
        <w:t xml:space="preserve">Technical Expertise and Achievements</w:t>
      </w:r>
    </w:p>
    <w:p>
      <w:pPr>
        <w:pStyle w:val="FirstParagraph"/>
      </w:pPr>
      <w:r>
        <w:t xml:space="preserve">As an Electrical Engineer, I have developed a comprehensive skill set that spans both traditional and emerging technologies. My proficiency in software tools such as AutoCAD, MATLAB, and ETAP enables me to create detailed schematics and simulations for power systems. I have also led the integration of advanced automation technologies into industrial processes, resulting in significant improvements in operational efficiency. For example, at [Previous Company Name], I implemented a programmable logic controller (PLC) system that reduced downtime by 25% and increased production output by 15%.</w:t>
      </w:r>
    </w:p>
    <w:p>
      <w:pPr>
        <w:pStyle w:val="BodyText"/>
      </w:pPr>
      <w:r>
        <w:t xml:space="preserve">In addition to my technical skills, I have a strong background in project management. I hold a [relevant certification, e.g., PMP or PE license], which allows me to oversee complex projects from concept to completion. My ability to communicate effectively with stakeholders, coordinate with engineers and technicians, and navigate regulatory requirements has been instrumental in delivering successful outcomes. I am also passionate about continuous learning and have completed advanced coursework in [specific areas such as renewable energy systems or power electronics], ensuring that I remain at the forefront of industry advancements.</w:t>
      </w:r>
    </w:p>
    <w:bookmarkEnd w:id="22"/>
    <w:bookmarkStart w:id="23" w:name="why-miami"/>
    <w:p>
      <w:pPr>
        <w:pStyle w:val="Heading2"/>
      </w:pPr>
      <w:r>
        <w:t xml:space="preserve">Why Miami?</w:t>
      </w:r>
    </w:p>
    <w:p>
      <w:pPr>
        <w:pStyle w:val="FirstParagraph"/>
      </w:pPr>
      <w:r>
        <w:t xml:space="preserve">Miami is more than just a location; it is a vibrant community where innovation meets opportunity. The city’s commitment to sustainability and its role as a leader in the energy sector make it an ideal place for an Electrical Engineer to make an impact. I am particularly inspired by initiatives such as [specific example, e.g., "Miami’s goal to achieve 100% clean energy by 2050" or "the development of smart city technologies"], which align with my professional interests and values. I am eager to contribute to such efforts, leveraging my expertise to support the growth of Miami’s infrastructure and environment.</w:t>
      </w:r>
    </w:p>
    <w:p>
      <w:pPr>
        <w:pStyle w:val="BodyText"/>
      </w:pPr>
      <w:r>
        <w:t xml:space="preserve">Furthermore, Miami’s diverse cultural landscape fosters a collaborative work environment where fresh ideas are welcomed and innovation is celebrated. As an Electrical Engineer, I thrive in such settings, where teamwork and creativity drive progress. I am confident that my proactive approach, attention to detail, and ability to adapt to new challenges will enable me to excel in this role.</w:t>
      </w:r>
    </w:p>
    <w:bookmarkEnd w:id="23"/>
    <w:bookmarkStart w:id="24" w:name="conclusion"/>
    <w:p>
      <w:pPr>
        <w:pStyle w:val="Heading2"/>
      </w:pPr>
      <w:r>
        <w:t xml:space="preserve">Conclusion</w:t>
      </w:r>
    </w:p>
    <w:p>
      <w:pPr>
        <w:pStyle w:val="FirstParagraph"/>
      </w:pPr>
      <w:r>
        <w:t xml:space="preserve">In conclusion, I am enthusiastic about the possibility of joining [Company Name] as an Electrical Engineer in the United States Miami. My technical expertise, project management experience, and passion for sustainable energy solutions make me a strong fit for your team. I am eager to contribute my skills to help your organization achieve its objectives while growing professionally in a dynamic and forward-thinking environment.</w:t>
      </w:r>
    </w:p>
    <w:p>
      <w:pPr>
        <w:pStyle w:val="BodyText"/>
      </w:pPr>
      <w:r>
        <w:t xml:space="preserve">Thank you for considering my application. I would welcome the opportunity to discuss how my background and qualifications align with the needs of your company. Please feel free to contact me at [Your Phone Number] or [Your Email Address] at your earliest convenience. I look forward to the possibility of working together.</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0:38:38Z</dcterms:created>
  <dcterms:modified xsi:type="dcterms:W3CDTF">2026-07-23T10:38:38Z</dcterms:modified>
</cp:coreProperties>
</file>

<file path=docProps/custom.xml><?xml version="1.0" encoding="utf-8"?>
<Properties xmlns="http://schemas.openxmlformats.org/officeDocument/2006/custom-properties" xmlns:vt="http://schemas.openxmlformats.org/officeDocument/2006/docPropsVTypes"/>
</file>